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2, effective as of October 10th, 2024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8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Notice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Notice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8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bd6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9:56Z</dcterms:created>
  <dcterms:modified xsi:type="dcterms:W3CDTF">2026-01-06T12:39:56Z</dcterms:modified>
</cp:coreProperties>
</file>